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4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47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SS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oo5679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95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9-08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6-09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5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8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2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d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0±0.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3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6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9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2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0.0±1.0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46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5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75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54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le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05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8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1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mit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jiv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